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n park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rk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W6946 Chicago Ave, Wautoma, WI, USA Wautoma, WI, USA 5498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rks03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2089650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a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k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ntle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